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19F55477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Pr="005F192F">
          <w:rPr>
            <w:rStyle w:val="Hyperlink"/>
            <w:noProof/>
          </w:rPr>
          <w:t>"C# Fundamentals" course @ 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80B71" w14:textId="77777777" w:rsidR="000A4E50" w:rsidRDefault="000A4E50" w:rsidP="008068A2">
      <w:pPr>
        <w:spacing w:after="0" w:line="240" w:lineRule="auto"/>
      </w:pPr>
      <w:r>
        <w:separator/>
      </w:r>
    </w:p>
  </w:endnote>
  <w:endnote w:type="continuationSeparator" w:id="0">
    <w:p w14:paraId="7823D395" w14:textId="77777777" w:rsidR="000A4E50" w:rsidRDefault="000A4E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20A4C" w14:textId="77777777" w:rsidR="000A4E50" w:rsidRDefault="000A4E50" w:rsidP="008068A2">
      <w:pPr>
        <w:spacing w:after="0" w:line="240" w:lineRule="auto"/>
      </w:pPr>
      <w:r>
        <w:separator/>
      </w:r>
    </w:p>
  </w:footnote>
  <w:footnote w:type="continuationSeparator" w:id="0">
    <w:p w14:paraId="4475BB54" w14:textId="77777777" w:rsidR="000A4E50" w:rsidRDefault="000A4E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4E50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396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15230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1E42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1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